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2866C6" w:rsidR="003E2A3C" w:rsidP="007B692A" w:rsidRDefault="007D26F8" w14:paraId="2EDB61A6" w14:textId="688B29A2">
      <w:pPr>
        <w:pStyle w:val="2"/>
        <w:jc w:val="center"/>
        <w:rPr>
          <w:sz w:val="40"/>
          <w:szCs w:val="40"/>
        </w:rPr>
      </w:pPr>
      <w:r w:rsidRPr="002866C6">
        <w:rPr>
          <w:sz w:val="40"/>
          <w:szCs w:val="40"/>
        </w:rPr>
        <w:t xml:space="preserve">Problem </w:t>
      </w:r>
      <w:r w:rsidRPr="002866C6" w:rsidR="00CC2E32">
        <w:rPr>
          <w:sz w:val="40"/>
          <w:szCs w:val="40"/>
        </w:rPr>
        <w:t>2</w:t>
      </w:r>
      <w:r w:rsidR="002866C6">
        <w:rPr>
          <w:sz w:val="40"/>
          <w:szCs w:val="40"/>
        </w:rPr>
        <w:t xml:space="preserve"> - </w:t>
      </w:r>
      <w:r w:rsidRPr="002866C6" w:rsidR="00FF1923">
        <w:rPr>
          <w:sz w:val="40"/>
          <w:szCs w:val="40"/>
        </w:rPr>
        <w:t>The</w:t>
      </w:r>
      <w:r w:rsidRPr="002866C6" w:rsidR="007D7DDA">
        <w:rPr>
          <w:sz w:val="40"/>
          <w:szCs w:val="40"/>
        </w:rPr>
        <w:t xml:space="preserve"> </w:t>
      </w:r>
      <w:r w:rsidRPr="002866C6" w:rsidR="00D138F5">
        <w:rPr>
          <w:sz w:val="40"/>
          <w:szCs w:val="40"/>
        </w:rPr>
        <w:t>Lift</w:t>
      </w:r>
    </w:p>
    <w:p w:rsidR="002866C6" w:rsidP="002866C6" w:rsidRDefault="001A19E8" w14:paraId="6F10FD76" w14:textId="5E98ED40">
      <w:pPr>
        <w:spacing w:before="0" w:after="0" w:line="240" w:lineRule="auto"/>
        <w:jc w:val="center"/>
        <w:rPr>
          <w:lang w:val="bg-BG"/>
        </w:rPr>
      </w:pPr>
      <w:bookmarkStart w:name="_Hlk83048830" w:id="0"/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problem</w:t>
      </w:r>
      <w:proofErr w:type="spellEnd"/>
      <w:r w:rsidR="002866C6">
        <w:rPr>
          <w:lang w:val="bg-BG"/>
        </w:rPr>
        <w:t xml:space="preserve"> </w:t>
      </w:r>
      <w:proofErr w:type="spellStart"/>
      <w:r w:rsidR="002866C6">
        <w:rPr>
          <w:lang w:val="bg-BG"/>
        </w:rPr>
        <w:t>for</w:t>
      </w:r>
      <w:proofErr w:type="spellEnd"/>
      <w:r w:rsidR="002866C6">
        <w:rPr>
          <w:lang w:val="bg-BG"/>
        </w:rPr>
        <w:t xml:space="preserve"> </w:t>
      </w:r>
      <w:r w:rsidR="002866C6">
        <w:t>exam preparation</w:t>
      </w:r>
      <w:r w:rsidR="002866C6">
        <w:rPr>
          <w:lang w:val="bg-BG"/>
        </w:rPr>
        <w:t xml:space="preserve"> </w:t>
      </w:r>
      <w:proofErr w:type="spellStart"/>
      <w:r w:rsidR="002866C6">
        <w:rPr>
          <w:lang w:val="bg-BG"/>
        </w:rPr>
        <w:t>for</w:t>
      </w:r>
      <w:proofErr w:type="spellEnd"/>
      <w:r w:rsidR="002866C6">
        <w:rPr>
          <w:lang w:val="bg-BG"/>
        </w:rPr>
        <w:t xml:space="preserve"> </w:t>
      </w:r>
      <w:proofErr w:type="spellStart"/>
      <w:r w:rsidR="002866C6">
        <w:rPr>
          <w:lang w:val="bg-BG"/>
        </w:rPr>
        <w:t>the</w:t>
      </w:r>
      <w:proofErr w:type="spellEnd"/>
      <w:r w:rsidR="002866C6">
        <w:rPr>
          <w:lang w:val="bg-BG"/>
        </w:rPr>
        <w:t xml:space="preserve"> </w:t>
      </w:r>
      <w:hyperlink w:history="1" r:id="rId8">
        <w:bookmarkStart w:name="_GoBack1" w:id="1"/>
        <w:r w:rsidR="002866C6">
          <w:rPr>
            <w:rStyle w:val="InternetLink"/>
          </w:rPr>
          <w:t xml:space="preserve">Programming </w:t>
        </w:r>
        <w:r w:rsidR="002866C6">
          <w:rPr>
            <w:rStyle w:val="InternetLink"/>
            <w:lang w:val="bg-BG"/>
          </w:rPr>
          <w:t xml:space="preserve">Fundamentals </w:t>
        </w:r>
        <w:proofErr w:type="spellStart"/>
        <w:r w:rsidR="002866C6">
          <w:rPr>
            <w:rStyle w:val="InternetLink"/>
            <w:lang w:val="bg-BG"/>
          </w:rPr>
          <w:t>Course</w:t>
        </w:r>
        <w:proofErr w:type="spellEnd"/>
        <w:r w:rsidR="002866C6">
          <w:rPr>
            <w:rStyle w:val="InternetLink"/>
            <w:lang w:val="bg-BG"/>
          </w:rPr>
          <w:t xml:space="preserve"> @SoftUni</w:t>
        </w:r>
      </w:hyperlink>
      <w:r w:rsidR="002866C6">
        <w:rPr>
          <w:lang w:val="bg-BG"/>
        </w:rPr>
        <w:t>.</w:t>
      </w:r>
      <w:bookmarkEnd w:id="1"/>
    </w:p>
    <w:p w:rsidR="002866C6" w:rsidP="002866C6" w:rsidRDefault="002866C6" w14:paraId="79D89B23" w14:textId="6585464F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at </w:t>
      </w:r>
      <w:hyperlink w:history="1" w:anchor="1" r:id="rId9">
        <w:r w:rsidR="0043001E">
          <w:rPr>
            <w:rStyle w:val="InternetLink"/>
            <w:lang w:val="bg-BG"/>
          </w:rPr>
          <w:t>https://judge.softuni.org/Contests/Practice/Index/2517#1</w:t>
        </w:r>
      </w:hyperlink>
      <w:r>
        <w:rPr>
          <w:lang w:val="bg-BG"/>
        </w:rPr>
        <w:t>.</w:t>
      </w:r>
    </w:p>
    <w:bookmarkEnd w:id="0"/>
    <w:p w:rsidRPr="002866C6" w:rsidR="002866C6" w:rsidP="002866C6" w:rsidRDefault="002866C6" w14:paraId="44EA6427" w14:textId="77777777"/>
    <w:p w:rsidR="0064737B" w:rsidP="008F306C" w:rsidRDefault="00092E6C" w14:paraId="7E59C63B" w14:textId="77777777">
      <w:pPr>
        <w:rPr>
          <w:rStyle w:val="ab"/>
          <w:color w:val="0E101A"/>
        </w:rPr>
      </w:pPr>
      <w:r>
        <w:t>Write a program that </w:t>
      </w:r>
      <w:r>
        <w:rPr>
          <w:rStyle w:val="ab"/>
          <w:color w:val="0E101A"/>
        </w:rPr>
        <w:t>finds a place for the tourist on a lift. </w:t>
      </w:r>
    </w:p>
    <w:p w:rsidR="00A77188" w:rsidP="008F306C" w:rsidRDefault="00A77188" w14:paraId="758CE37F" w14:textId="09E58CC2">
      <w:r>
        <w:t xml:space="preserve">Every wagon should have </w:t>
      </w:r>
      <w:r w:rsidRPr="00D138F5">
        <w:rPr>
          <w:b/>
        </w:rPr>
        <w:t>a maximum of 4 people on it</w:t>
      </w:r>
      <w:r>
        <w:t>. If a wagon is full</w:t>
      </w:r>
      <w:r w:rsidR="00FC0E33">
        <w:t>,</w:t>
      </w:r>
      <w:r>
        <w:t xml:space="preserve"> you should direct the people to </w:t>
      </w:r>
      <w:r w:rsidRPr="00D138F5">
        <w:rPr>
          <w:b/>
        </w:rPr>
        <w:t xml:space="preserve">the next one with space </w:t>
      </w:r>
      <w:r>
        <w:t>available.</w:t>
      </w:r>
    </w:p>
    <w:p w:rsidR="00D272CF" w:rsidP="00264311" w:rsidRDefault="00D272CF" w14:paraId="54CCC86D" w14:textId="77777777">
      <w:pPr>
        <w:pStyle w:val="3"/>
      </w:pPr>
      <w:r>
        <w:t>Input</w:t>
      </w:r>
    </w:p>
    <w:p w:rsidR="00D272CF" w:rsidP="00264311" w:rsidRDefault="00D272CF" w14:paraId="45368FA6" w14:textId="60F8DF5E">
      <w:pPr>
        <w:pStyle w:val="ac"/>
        <w:numPr>
          <w:ilvl w:val="0"/>
          <w:numId w:val="15"/>
        </w:numPr>
      </w:pPr>
      <w:r w:rsidRPr="00264311">
        <w:rPr>
          <w:b/>
        </w:rPr>
        <w:t>On the first line</w:t>
      </w:r>
      <w:r w:rsidR="00FC0E33">
        <w:rPr>
          <w:b/>
        </w:rPr>
        <w:t>,</w:t>
      </w:r>
      <w:r w:rsidRPr="00264311">
        <w:t xml:space="preserve"> you will receive </w:t>
      </w:r>
      <w:r w:rsidRPr="00264311">
        <w:rPr>
          <w:b/>
        </w:rPr>
        <w:t xml:space="preserve">how many people </w:t>
      </w:r>
      <w:r w:rsidRPr="00264311">
        <w:t xml:space="preserve">are waiting to get </w:t>
      </w:r>
      <w:r w:rsidRPr="00264311">
        <w:rPr>
          <w:b/>
        </w:rPr>
        <w:t>on the lift</w:t>
      </w:r>
    </w:p>
    <w:p w:rsidRPr="00264311" w:rsidR="00264311" w:rsidP="00264311" w:rsidRDefault="00264311" w14:paraId="758F3E78" w14:textId="22F7F36E">
      <w:pPr>
        <w:pStyle w:val="ac"/>
        <w:numPr>
          <w:ilvl w:val="0"/>
          <w:numId w:val="15"/>
        </w:numPr>
      </w:pPr>
      <w:r w:rsidRPr="00264311">
        <w:rPr>
          <w:b/>
          <w:bCs/>
        </w:rPr>
        <w:t>On the second line</w:t>
      </w:r>
      <w:r>
        <w:t xml:space="preserve">, you will receive the </w:t>
      </w:r>
      <w:r w:rsidRPr="00264311">
        <w:rPr>
          <w:b/>
          <w:bCs/>
        </w:rPr>
        <w:t>current state of the lift separated by</w:t>
      </w:r>
      <w:r w:rsidR="00FC0E33">
        <w:rPr>
          <w:b/>
          <w:bCs/>
        </w:rPr>
        <w:t xml:space="preserve"> a single space:</w:t>
      </w:r>
      <w:r>
        <w:t xml:space="preserve"> </w:t>
      </w:r>
      <w:r w:rsidRPr="00BA5476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 xml:space="preserve"> </w:t>
      </w:r>
      <w:r w:rsidRPr="00BA5476">
        <w:rPr>
          <w:rFonts w:ascii="Consolas" w:hAnsi="Consolas"/>
          <w:b/>
        </w:rPr>
        <w:t>"</w:t>
      </w:r>
      <w:r>
        <w:t>.</w:t>
      </w:r>
    </w:p>
    <w:p w:rsidR="0057138C" w:rsidP="00EF0074" w:rsidRDefault="00974B68" w14:paraId="3C84D43E" w14:textId="5116801F">
      <w:pPr>
        <w:pStyle w:val="3"/>
      </w:pPr>
      <w:r>
        <w:t>Output</w:t>
      </w:r>
    </w:p>
    <w:p w:rsidR="00264311" w:rsidP="00264311" w:rsidRDefault="00264311" w14:paraId="55BC2FD8" w14:textId="77777777">
      <w:r w:rsidRPr="0064737B">
        <w:rPr>
          <w:b/>
        </w:rPr>
        <w:t>When there is no more available space left on the lift</w:t>
      </w:r>
      <w:r>
        <w:t xml:space="preserve">, or there are </w:t>
      </w:r>
      <w:r w:rsidRPr="0064737B">
        <w:rPr>
          <w:b/>
        </w:rPr>
        <w:t>no more people in the queue</w:t>
      </w:r>
      <w:r>
        <w:t xml:space="preserve">, you should print on the console the final state of the lift's wagons separated by </w:t>
      </w:r>
      <w:r w:rsidRPr="00196DB5">
        <w:rPr>
          <w:rFonts w:ascii="Consolas" w:hAnsi="Consolas"/>
          <w:b/>
        </w:rPr>
        <w:t>" "</w:t>
      </w:r>
      <w:r>
        <w:t xml:space="preserve"> and one of the following messages:</w:t>
      </w:r>
    </w:p>
    <w:p w:rsidRPr="00E927D4" w:rsidR="00264311" w:rsidP="00E927D4" w:rsidRDefault="00264311" w14:paraId="6199B410" w14:textId="17654BD4">
      <w:pPr>
        <w:pStyle w:val="ac"/>
        <w:numPr>
          <w:ilvl w:val="0"/>
          <w:numId w:val="15"/>
        </w:numPr>
      </w:pPr>
      <w:r>
        <w:t xml:space="preserve">If there are no more people and the lift </w:t>
      </w:r>
      <w:r w:rsidR="00E927D4">
        <w:t>has</w:t>
      </w:r>
      <w:r>
        <w:t xml:space="preserve"> empty spots</w:t>
      </w:r>
      <w:r w:rsidR="00FC0E33">
        <w:t>,</w:t>
      </w:r>
      <w:r>
        <w:t xml:space="preserve"> you should print:</w:t>
      </w:r>
      <w:r w:rsidR="00E927D4">
        <w:br/>
      </w:r>
      <w:r w:rsidRPr="00E927D4">
        <w:rPr>
          <w:rFonts w:ascii="Consolas" w:hAnsi="Consolas"/>
          <w:b/>
        </w:rPr>
        <w:t>"The lift has empty spots!</w:t>
      </w:r>
      <w:r w:rsidR="00E927D4">
        <w:rPr>
          <w:rFonts w:ascii="Consolas" w:hAnsi="Consolas"/>
          <w:b/>
        </w:rPr>
        <w:br/>
      </w:r>
      <w:r w:rsidRPr="00E927D4">
        <w:rPr>
          <w:rFonts w:ascii="Consolas" w:hAnsi="Consolas"/>
          <w:b/>
        </w:rPr>
        <w:t>{wagons separated by ' '}"</w:t>
      </w:r>
    </w:p>
    <w:p w:rsidRPr="00E927D4" w:rsidR="00264311" w:rsidP="00E927D4" w:rsidRDefault="00264311" w14:paraId="51CC6908" w14:textId="3C458C83">
      <w:pPr>
        <w:pStyle w:val="ac"/>
        <w:numPr>
          <w:ilvl w:val="0"/>
          <w:numId w:val="15"/>
        </w:numPr>
        <w:rPr>
          <w:rFonts w:ascii="Consolas" w:hAnsi="Consolas"/>
          <w:b/>
        </w:rPr>
      </w:pPr>
      <w:r>
        <w:rPr>
          <w:rFonts w:cstheme="minorHAnsi"/>
        </w:rPr>
        <w:t xml:space="preserve">If there are still people </w:t>
      </w:r>
      <w:r w:rsidR="00FC0E33">
        <w:rPr>
          <w:rFonts w:cstheme="minorHAnsi"/>
        </w:rPr>
        <w:t>i</w:t>
      </w:r>
      <w:r>
        <w:rPr>
          <w:rFonts w:cstheme="minorHAnsi"/>
        </w:rPr>
        <w:t>n the queue and no more available space, you should print:</w:t>
      </w:r>
      <w:r w:rsidR="00E927D4">
        <w:rPr>
          <w:rFonts w:cstheme="minorHAnsi"/>
        </w:rPr>
        <w:br/>
      </w:r>
      <w:r w:rsidRPr="00E927D4">
        <w:rPr>
          <w:rFonts w:ascii="Consolas" w:hAnsi="Consolas"/>
          <w:b/>
        </w:rPr>
        <w:t>"There isn't enough space! {people} people in a queue!</w:t>
      </w:r>
      <w:r w:rsidR="00E927D4">
        <w:rPr>
          <w:rFonts w:ascii="Consolas" w:hAnsi="Consolas"/>
          <w:b/>
        </w:rPr>
        <w:br/>
      </w:r>
      <w:r w:rsidRPr="00E927D4">
        <w:rPr>
          <w:rFonts w:ascii="Consolas" w:hAnsi="Consolas"/>
          <w:b/>
        </w:rPr>
        <w:t>{wagons separated by ' '}"</w:t>
      </w:r>
    </w:p>
    <w:p w:rsidR="00264311" w:rsidP="00264311" w:rsidRDefault="00264311" w14:paraId="29E6272F" w14:textId="586C41E9">
      <w:pPr>
        <w:pStyle w:val="ac"/>
        <w:numPr>
          <w:ilvl w:val="0"/>
          <w:numId w:val="15"/>
        </w:numPr>
        <w:rPr>
          <w:rFonts w:ascii="Consolas" w:hAnsi="Consolas"/>
          <w:b/>
        </w:rPr>
      </w:pPr>
      <w:r w:rsidRPr="534AB928" w:rsidR="00264311">
        <w:rPr>
          <w:rFonts w:cs="Calibri" w:cstheme="minorAscii"/>
        </w:rPr>
        <w:t xml:space="preserve">If the lift is full and there are no more people in the queue, you should print only the wagons separated by </w:t>
      </w:r>
      <w:r w:rsidRPr="534AB928" w:rsidR="00264311">
        <w:rPr>
          <w:rFonts w:ascii="Consolas" w:hAnsi="Consolas"/>
          <w:b w:val="1"/>
          <w:bCs w:val="1"/>
        </w:rPr>
        <w:t>" "</w:t>
      </w:r>
      <w:r w:rsidR="00E927D4">
        <w:rPr/>
        <w:t>.</w:t>
      </w:r>
    </w:p>
    <w:p w:rsidR="00FF1923" w:rsidP="00FF1923" w:rsidRDefault="00FF1923" w14:paraId="7D0F694F" w14:textId="77777777"/>
    <w:p w:rsidR="534AB928" w:rsidP="534AB928" w:rsidRDefault="534AB928" w14:paraId="4368F9F0" w14:textId="429387BC">
      <w:pPr>
        <w:pStyle w:val="3"/>
      </w:pPr>
    </w:p>
    <w:p w:rsidR="534AB928" w:rsidP="534AB928" w:rsidRDefault="534AB928" w14:paraId="4317FF16" w14:textId="7425C5F5">
      <w:pPr>
        <w:pStyle w:val="3"/>
      </w:pPr>
    </w:p>
    <w:p w:rsidR="534AB928" w:rsidP="534AB928" w:rsidRDefault="534AB928" w14:paraId="1E00CBA7" w14:textId="4A9CF825">
      <w:pPr>
        <w:pStyle w:val="3"/>
      </w:pPr>
    </w:p>
    <w:p w:rsidR="534AB928" w:rsidP="534AB928" w:rsidRDefault="534AB928" w14:paraId="763BB62A" w14:textId="2ACB456A">
      <w:pPr>
        <w:pStyle w:val="3"/>
      </w:pPr>
    </w:p>
    <w:p w:rsidR="534AB928" w:rsidP="534AB928" w:rsidRDefault="534AB928" w14:paraId="7AF38994" w14:textId="78F0E21F">
      <w:pPr>
        <w:pStyle w:val="3"/>
      </w:pPr>
    </w:p>
    <w:p w:rsidR="534AB928" w:rsidP="534AB928" w:rsidRDefault="534AB928" w14:paraId="513B0F4D" w14:textId="7CD992F0">
      <w:pPr>
        <w:pStyle w:val="3"/>
      </w:pPr>
    </w:p>
    <w:p w:rsidR="534AB928" w:rsidP="534AB928" w:rsidRDefault="534AB928" w14:paraId="5233D13D" w14:textId="55B6D7E1">
      <w:pPr>
        <w:pStyle w:val="3"/>
      </w:pPr>
    </w:p>
    <w:p w:rsidR="534AB928" w:rsidP="534AB928" w:rsidRDefault="534AB928" w14:paraId="544F4F8B" w14:textId="546C13F3">
      <w:pPr>
        <w:pStyle w:val="3"/>
      </w:pPr>
    </w:p>
    <w:p w:rsidR="534AB928" w:rsidP="534AB928" w:rsidRDefault="534AB928" w14:paraId="727076A1" w14:textId="78E6536A">
      <w:pPr>
        <w:pStyle w:val="3"/>
      </w:pPr>
    </w:p>
    <w:p w:rsidRPr="00E62D3C" w:rsidR="00FF1923" w:rsidP="00E62D3C" w:rsidRDefault="00E62D3C" w14:paraId="058CECE5" w14:textId="67A8A539">
      <w:pPr>
        <w:pStyle w:val="3"/>
        <w:rPr>
          <w:lang w:val="bg-BG"/>
        </w:rPr>
      </w:pPr>
      <w:r>
        <w:lastRenderedPageBreak/>
        <w:t xml:space="preserve">JS </w:t>
      </w:r>
      <w:r w:rsidR="002866C6">
        <w:t>Examples</w:t>
      </w:r>
    </w:p>
    <w:tbl>
      <w:tblPr>
        <w:tblStyle w:val="af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Pr="00603773" w:rsidR="0071272C" w:rsidTr="0071272C" w14:paraId="43FB67D2" w14:textId="1D69C5DC">
        <w:tc>
          <w:tcPr>
            <w:tcW w:w="4083" w:type="dxa"/>
            <w:shd w:val="clear" w:color="auto" w:fill="D9D9D9" w:themeFill="background1" w:themeFillShade="D9"/>
          </w:tcPr>
          <w:p w:rsidRPr="00603773" w:rsidR="0071272C" w:rsidP="00E62D3C" w:rsidRDefault="0071272C" w14:paraId="396402E1" w14:textId="789F55D9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:rsidRPr="00603773" w:rsidR="0071272C" w:rsidP="00E62D3C" w:rsidRDefault="0071272C" w14:paraId="4CCF339A" w14:textId="77777777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Pr="00FB2A88" w:rsidR="0071272C" w:rsidTr="0071272C" w14:paraId="70435D21" w14:textId="6CAE79EC">
        <w:tc>
          <w:tcPr>
            <w:tcW w:w="4083" w:type="dxa"/>
          </w:tcPr>
          <w:p w:rsidRPr="00E62D3C" w:rsidR="0071272C" w:rsidP="00DE2F69" w:rsidRDefault="0071272C" w14:paraId="1167B567" w14:textId="77777777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[</w:t>
            </w:r>
          </w:p>
          <w:p w:rsidRPr="00E62D3C" w:rsidR="0071272C" w:rsidP="00DE2F69" w:rsidRDefault="0071272C" w14:paraId="68A67B17" w14:textId="3B8B6FCE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 xml:space="preserve"> "15",</w:t>
            </w:r>
          </w:p>
          <w:p w:rsidRPr="00E62D3C" w:rsidR="0071272C" w:rsidP="00DD2C1A" w:rsidRDefault="0071272C" w14:paraId="1B80B564" w14:textId="003ADC8E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 xml:space="preserve"> "</w:t>
            </w:r>
            <w:r w:rsidRPr="00E62D3C" w:rsidR="00A77188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</w:rPr>
              <w:t xml:space="preserve"> </w:t>
            </w:r>
            <w:r w:rsidRPr="00E62D3C" w:rsidR="00A77188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</w:rPr>
              <w:t xml:space="preserve"> </w:t>
            </w:r>
            <w:r w:rsidRPr="00E62D3C" w:rsidR="00A77188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</w:rPr>
              <w:t xml:space="preserve"> </w:t>
            </w:r>
            <w:r w:rsidRPr="00E62D3C" w:rsidR="00A77188">
              <w:rPr>
                <w:rFonts w:ascii="Consolas" w:hAnsi="Consolas"/>
                <w:bCs/>
              </w:rPr>
              <w:t>0</w:t>
            </w:r>
            <w:r w:rsidRPr="00E62D3C" w:rsidR="0039585E">
              <w:rPr>
                <w:rFonts w:ascii="Consolas" w:hAnsi="Consolas"/>
                <w:bCs/>
              </w:rPr>
              <w:t xml:space="preserve"> </w:t>
            </w:r>
            <w:r w:rsidRPr="00E62D3C" w:rsidR="00A77188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</w:rPr>
              <w:t>"</w:t>
            </w:r>
          </w:p>
          <w:p w:rsidRPr="00E62D3C" w:rsidR="0071272C" w:rsidP="00DD2C1A" w:rsidRDefault="0071272C" w14:paraId="4E178493" w14:textId="4FCD8C00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]</w:t>
            </w:r>
          </w:p>
        </w:tc>
        <w:tc>
          <w:tcPr>
            <w:tcW w:w="6379" w:type="dxa"/>
          </w:tcPr>
          <w:p w:rsidRPr="00E62D3C" w:rsidR="00D435BB" w:rsidP="00D435BB" w:rsidRDefault="00D435BB" w14:paraId="18CA2FDA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 lift has empty spaces!</w:t>
            </w:r>
          </w:p>
          <w:p w:rsidRPr="00E62D3C" w:rsidR="0071272C" w:rsidP="00D435BB" w:rsidRDefault="00D435BB" w14:paraId="7454B226" w14:textId="1F9A6C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 3 0</w:t>
            </w:r>
          </w:p>
        </w:tc>
      </w:tr>
      <w:tr w:rsidRPr="00FB2A88" w:rsidR="005A082A" w:rsidTr="005A082A" w14:paraId="1D72B75E" w14:textId="77777777">
        <w:tc>
          <w:tcPr>
            <w:tcW w:w="10462" w:type="dxa"/>
            <w:gridSpan w:val="2"/>
            <w:shd w:val="clear" w:color="auto" w:fill="D9D9D9" w:themeFill="background1" w:themeFillShade="D9"/>
          </w:tcPr>
          <w:p w:rsidRPr="00DD2C1A" w:rsidR="005A082A" w:rsidP="005A082A" w:rsidRDefault="005A082A" w14:paraId="2DB1EA35" w14:textId="0DE384AE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Pr="00FB2A88" w:rsidR="005A082A" w:rsidTr="00FB485D" w14:paraId="290FCAFA" w14:textId="77777777">
        <w:tc>
          <w:tcPr>
            <w:tcW w:w="10462" w:type="dxa"/>
            <w:gridSpan w:val="2"/>
          </w:tcPr>
          <w:p w:rsidRPr="00E62D3C" w:rsidR="005A082A" w:rsidP="005A082A" w:rsidRDefault="005A082A" w14:paraId="12792473" w14:textId="77777777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>4 0 0 0</w:t>
            </w:r>
            <w:r w:rsidRPr="00E62D3C">
              <w:rPr>
                <w:rFonts w:cstheme="minorHAnsi"/>
                <w:bCs/>
                <w:noProof/>
              </w:rPr>
              <w:t xml:space="preserve"> -&gt; 11 people left</w:t>
            </w:r>
          </w:p>
          <w:p w:rsidRPr="00E62D3C" w:rsidR="005A082A" w:rsidP="005A082A" w:rsidRDefault="005A082A" w14:paraId="4C781B28" w14:textId="77777777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>Second state – 4 4 0 0 -&gt; 7 people left</w:t>
            </w:r>
          </w:p>
          <w:p w:rsidRPr="00DF2BBE" w:rsidR="005A082A" w:rsidP="005A082A" w:rsidRDefault="005A082A" w14:paraId="0C1BFEEF" w14:textId="36B69D08">
            <w:pPr>
              <w:spacing w:before="0" w:after="0"/>
              <w:rPr>
                <w:b/>
                <w:bCs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Pr="00FB2A88" w:rsidR="005A082A" w:rsidTr="005A082A" w14:paraId="01D65A9C" w14:textId="77777777">
        <w:tc>
          <w:tcPr>
            <w:tcW w:w="4083" w:type="dxa"/>
            <w:shd w:val="clear" w:color="auto" w:fill="D9D9D9" w:themeFill="background1" w:themeFillShade="D9"/>
          </w:tcPr>
          <w:p w:rsidRPr="00DD2C1A" w:rsidR="005A082A" w:rsidP="00E62D3C" w:rsidRDefault="005A082A" w14:paraId="3AAA7C79" w14:textId="27F94E11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:rsidRPr="00DD2C1A" w:rsidR="005A082A" w:rsidP="00E62D3C" w:rsidRDefault="005A082A" w14:paraId="3976137C" w14:textId="023B3D16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603773">
              <w:rPr>
                <w:b/>
              </w:rPr>
              <w:t>Output</w:t>
            </w:r>
          </w:p>
        </w:tc>
      </w:tr>
      <w:tr w:rsidRPr="00FB2A88" w:rsidR="005A082A" w:rsidTr="0071272C" w14:paraId="4A577889" w14:textId="112DFD9D">
        <w:tc>
          <w:tcPr>
            <w:tcW w:w="4083" w:type="dxa"/>
          </w:tcPr>
          <w:p w:rsidRPr="00E62D3C" w:rsidR="005A082A" w:rsidP="005A082A" w:rsidRDefault="005A082A" w14:paraId="4FBDD438" w14:textId="7777777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[</w:t>
            </w:r>
          </w:p>
          <w:p w:rsidRPr="00E62D3C" w:rsidR="005A082A" w:rsidP="005A082A" w:rsidRDefault="005A082A" w14:paraId="2A2B81B8" w14:textId="4B26ABB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  <w:lang w:val="bg-BG"/>
              </w:rPr>
              <w:t>"20",</w:t>
            </w:r>
          </w:p>
          <w:p w:rsidRPr="00E62D3C" w:rsidR="005A082A" w:rsidP="005A082A" w:rsidRDefault="005A082A" w14:paraId="13EB9B75" w14:textId="1B01FD7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  <w:lang w:val="bg-BG"/>
              </w:rPr>
              <w:t>"</w:t>
            </w: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2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>"</w:t>
            </w:r>
          </w:p>
          <w:p w:rsidRPr="00E62D3C" w:rsidR="005A082A" w:rsidP="005A082A" w:rsidRDefault="005A082A" w14:paraId="13E0A380" w14:textId="337468F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]</w:t>
            </w:r>
          </w:p>
        </w:tc>
        <w:tc>
          <w:tcPr>
            <w:tcW w:w="6379" w:type="dxa"/>
          </w:tcPr>
          <w:p w:rsidRPr="00E62D3C" w:rsidR="00D435BB" w:rsidP="00D435BB" w:rsidRDefault="00D435BB" w14:paraId="5AE6D172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:rsidRPr="00E62D3C" w:rsidR="005A082A" w:rsidP="00D435BB" w:rsidRDefault="00D435BB" w14:paraId="745DB78C" w14:textId="63FDDF1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Pr="00FB2A88" w:rsidR="005A082A" w:rsidTr="005A082A" w14:paraId="796342FB" w14:textId="77777777">
        <w:tc>
          <w:tcPr>
            <w:tcW w:w="10462" w:type="dxa"/>
            <w:gridSpan w:val="2"/>
            <w:shd w:val="clear" w:color="auto" w:fill="D9D9D9" w:themeFill="background1" w:themeFillShade="D9"/>
          </w:tcPr>
          <w:p w:rsidRPr="00DD2C1A" w:rsidR="005A082A" w:rsidP="005A082A" w:rsidRDefault="005A082A" w14:paraId="4306DD44" w14:textId="70D68F8F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Pr="00FB2A88" w:rsidR="005A082A" w:rsidTr="00142557" w14:paraId="00DCBF15" w14:textId="77777777">
        <w:tc>
          <w:tcPr>
            <w:tcW w:w="10462" w:type="dxa"/>
            <w:gridSpan w:val="2"/>
          </w:tcPr>
          <w:p w:rsidRPr="00E62D3C" w:rsidR="005A082A" w:rsidP="005A082A" w:rsidRDefault="005A082A" w14:paraId="416744C2" w14:textId="77777777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4 </w:t>
            </w:r>
            <w:r w:rsidRPr="00E62D3C">
              <w:rPr>
                <w:rFonts w:cstheme="minorHAnsi"/>
                <w:bCs/>
                <w:noProof/>
              </w:rPr>
              <w:t>2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0 </w:t>
            </w:r>
            <w:r w:rsidRPr="00E62D3C">
              <w:rPr>
                <w:rFonts w:cstheme="minorHAnsi"/>
                <w:bCs/>
                <w:noProof/>
              </w:rPr>
              <w:t xml:space="preserve"> -&gt; 16 people left</w:t>
            </w:r>
          </w:p>
          <w:p w:rsidRPr="00E62D3C" w:rsidR="005A082A" w:rsidP="005A082A" w:rsidRDefault="005A082A" w14:paraId="31C58B43" w14:textId="77777777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Second state – 4 4 0  -&gt; </w:t>
            </w:r>
            <w:r w:rsidRPr="00E62D3C">
              <w:rPr>
                <w:rFonts w:cstheme="minorHAnsi"/>
                <w:bCs/>
                <w:noProof/>
                <w:lang w:val="bg-BG"/>
              </w:rPr>
              <w:t>14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:rsidRPr="00DD2C1A" w:rsidR="005A082A" w:rsidP="005A082A" w:rsidRDefault="005A082A" w14:paraId="2EA16642" w14:textId="4E879769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-&gt; 10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, </w:t>
            </w:r>
            <w:r w:rsidRPr="00E62D3C">
              <w:rPr>
                <w:rFonts w:cstheme="minorHAnsi"/>
                <w:bCs/>
                <w:noProof/>
              </w:rPr>
              <w:t>but there</w:t>
            </w:r>
            <w:r w:rsidR="00FC0E33">
              <w:rPr>
                <w:rFonts w:cstheme="minorHAnsi"/>
                <w:bCs/>
                <w:noProof/>
              </w:rPr>
              <w:t>'</w:t>
            </w:r>
            <w:r w:rsidRPr="00E62D3C">
              <w:rPr>
                <w:rFonts w:cstheme="minorHAnsi"/>
                <w:bCs/>
                <w:noProof/>
              </w:rPr>
              <w:t>re no more wagons.</w:t>
            </w:r>
          </w:p>
        </w:tc>
      </w:tr>
    </w:tbl>
    <w:p w:rsidRPr="003B7EF2" w:rsidR="003B7EF2" w:rsidP="003B7EF2" w:rsidRDefault="003B7EF2" w14:paraId="5E959D5D" w14:textId="05C38C30"/>
    <w:sectPr w:rsidRPr="003B7EF2" w:rsidR="003B7EF2" w:rsidSect="009254B7">
      <w:headerReference w:type="default" r:id="rId10"/>
      <w:footerReference w:type="default" r:id="rId11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85CD0" w:rsidP="008068A2" w:rsidRDefault="00385CD0" w14:paraId="16F6861F" w14:textId="77777777">
      <w:pPr>
        <w:spacing w:after="0" w:line="240" w:lineRule="auto"/>
      </w:pPr>
      <w:r>
        <w:separator/>
      </w:r>
    </w:p>
  </w:endnote>
  <w:endnote w:type="continuationSeparator" w:id="0">
    <w:p w:rsidR="00385CD0" w:rsidP="008068A2" w:rsidRDefault="00385CD0" w14:paraId="0875F625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2866C6" w:rsidP="002866C6" w:rsidRDefault="002866C6" w14:paraId="64CC1556" w14:textId="77777777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41B36C1A" wp14:editId="1B46EFD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28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.35mm" from="-.05pt,5.2pt" to="520.8pt,5.3pt" w14:anchorId="623B7EF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0B6B24FB" wp14:editId="287674E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:rsidR="002866C6" w:rsidP="002866C6" w:rsidRDefault="002866C6" w14:paraId="56066DD1" w14:textId="77777777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w:history="1" r:id="rId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name="_Hlk24191091" w:id="2"/>
                          <w:bookmarkEnd w:id="2"/>
                        </w:p>
                        <w:p w:rsidR="002866C6" w:rsidP="002866C6" w:rsidRDefault="002866C6" w14:paraId="4FAFC13E" w14:textId="77777777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4954AF5" wp14:editId="0E694DE8">
                                <wp:extent cx="182880" cy="182880"/>
                                <wp:effectExtent l="0" t="0" r="7620" b="7620"/>
                                <wp:docPr id="1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DE79E5" wp14:editId="09F74460">
                                <wp:extent cx="182880" cy="182880"/>
                                <wp:effectExtent l="0" t="0" r="7620" b="7620"/>
                                <wp:docPr id="20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E06C5DA" wp14:editId="14E13821">
                                <wp:extent cx="182880" cy="182880"/>
                                <wp:effectExtent l="0" t="0" r="7620" b="7620"/>
                                <wp:docPr id="21" name="Picture 21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F330E40" wp14:editId="04B672F0">
                                <wp:extent cx="182880" cy="182880"/>
                                <wp:effectExtent l="0" t="0" r="7620" b="7620"/>
                                <wp:docPr id="2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66411D0" wp14:editId="280C5459">
                                <wp:extent cx="182880" cy="182880"/>
                                <wp:effectExtent l="0" t="0" r="7620" b="7620"/>
                                <wp:docPr id="23" name="Picture 23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C0C9080" wp14:editId="09108B38">
                                <wp:extent cx="182880" cy="182880"/>
                                <wp:effectExtent l="0" t="0" r="7620" b="7620"/>
                                <wp:docPr id="29" name="Picture 29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B99B9D" wp14:editId="1D93BFB0">
                                <wp:extent cx="182880" cy="182880"/>
                                <wp:effectExtent l="0" t="0" r="7620" b="7620"/>
                                <wp:docPr id="30" name="Picture 3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82D7AC2" wp14:editId="13CB4AAF">
                                <wp:extent cx="182880" cy="182880"/>
                                <wp:effectExtent l="0" t="0" r="7620" b="7620"/>
                                <wp:docPr id="31" name="Picture 3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FCC5C1" wp14:editId="143B876F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27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strokeweight=".26mm" w14:anchorId="0B6B24F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>
              <v:textbox inset=".49mm,1.2mm,.49mm,.49mm">
                <w:txbxContent>
                  <w:p w:rsidR="002866C6" w:rsidP="002866C6" w:rsidRDefault="002866C6" w14:paraId="56066DD1" w14:textId="77777777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w:history="1"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:rsidR="002866C6" w:rsidP="002866C6" w:rsidRDefault="002866C6" w14:paraId="4FAFC13E" w14:textId="77777777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4954AF5" wp14:editId="0E694DE8">
                          <wp:extent cx="182880" cy="182880"/>
                          <wp:effectExtent l="0" t="0" r="7620" b="7620"/>
                          <wp:docPr id="19" name="Picture 19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DE79E5" wp14:editId="09F74460">
                          <wp:extent cx="182880" cy="182880"/>
                          <wp:effectExtent l="0" t="0" r="7620" b="7620"/>
                          <wp:docPr id="20" name="Picture 20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E06C5DA" wp14:editId="14E13821">
                          <wp:extent cx="182880" cy="182880"/>
                          <wp:effectExtent l="0" t="0" r="7620" b="7620"/>
                          <wp:docPr id="21" name="Picture 21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F330E40" wp14:editId="04B672F0">
                          <wp:extent cx="182880" cy="182880"/>
                          <wp:effectExtent l="0" t="0" r="7620" b="7620"/>
                          <wp:docPr id="22" name="Picture 22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66411D0" wp14:editId="280C5459">
                          <wp:extent cx="182880" cy="182880"/>
                          <wp:effectExtent l="0" t="0" r="7620" b="7620"/>
                          <wp:docPr id="23" name="Picture 23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0C9080" wp14:editId="09108B38">
                          <wp:extent cx="182880" cy="182880"/>
                          <wp:effectExtent l="0" t="0" r="7620" b="7620"/>
                          <wp:docPr id="29" name="Picture 29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99B9D" wp14:editId="1D93BFB0">
                          <wp:extent cx="182880" cy="182880"/>
                          <wp:effectExtent l="0" t="0" r="7620" b="7620"/>
                          <wp:docPr id="30" name="Picture 3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82D7AC2" wp14:editId="13CB4AAF">
                          <wp:extent cx="182880" cy="182880"/>
                          <wp:effectExtent l="0" t="0" r="7620" b="7620"/>
                          <wp:docPr id="31" name="Picture 3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FCC5C1" wp14:editId="143B876F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63703D00" wp14:editId="63E11CD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:rsidR="002866C6" w:rsidP="002866C6" w:rsidRDefault="002866C6" w14:paraId="4AC76CCA" w14:textId="77777777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9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7" filled="f" stroked="f" strokeweight=".18mm" w14:anchorId="63703D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>
              <v:textbox inset=".49mm,0,0,0">
                <w:txbxContent>
                  <w:p w:rsidR="002866C6" w:rsidP="002866C6" w:rsidRDefault="002866C6" w14:paraId="4AC76CCA" w14:textId="77777777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E1C36E7" wp14:editId="2B730AB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:rsidR="002866C6" w:rsidP="002866C6" w:rsidRDefault="002866C6" w14:paraId="5FA55573" w14:textId="77777777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24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18mm" w14:anchorId="4E1C36E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>
              <v:textbox inset="0,0,0,0">
                <w:txbxContent>
                  <w:p w:rsidR="002866C6" w:rsidP="002866C6" w:rsidRDefault="002866C6" w14:paraId="5FA55573" w14:textId="77777777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76FF828" wp14:editId="1D900E4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Pr="00D13204" w:rsidR="002866C6" w:rsidP="002866C6" w:rsidRDefault="002866C6" w14:paraId="045B680D" w14:textId="7777777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85CD0" w:rsidP="008068A2" w:rsidRDefault="00385CD0" w14:paraId="682292E2" w14:textId="77777777">
      <w:pPr>
        <w:spacing w:after="0" w:line="240" w:lineRule="auto"/>
      </w:pPr>
      <w:r>
        <w:separator/>
      </w:r>
    </w:p>
  </w:footnote>
  <w:footnote w:type="continuationSeparator" w:id="0">
    <w:p w:rsidR="00385CD0" w:rsidP="008068A2" w:rsidRDefault="00385CD0" w14:paraId="262D1394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C521F" w:rsidP="00564D7B" w:rsidRDefault="008C521F" w14:paraId="6E82378E" w14:textId="77777777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hint="default" w:ascii="Wingdings" w:hAnsi="Wingdings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4BE85416"/>
    <w:multiLevelType w:val="hybridMultilevel"/>
    <w:tmpl w:val="14C40210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8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742AD8"/>
    <w:multiLevelType w:val="hybridMultilevel"/>
    <w:tmpl w:val="7B58486E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12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3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263952251">
    <w:abstractNumId w:val="14"/>
  </w:num>
  <w:num w:numId="2" w16cid:durableId="855264116">
    <w:abstractNumId w:val="5"/>
  </w:num>
  <w:num w:numId="3" w16cid:durableId="969744576">
    <w:abstractNumId w:val="2"/>
  </w:num>
  <w:num w:numId="4" w16cid:durableId="2119523756">
    <w:abstractNumId w:val="11"/>
  </w:num>
  <w:num w:numId="5" w16cid:durableId="1368069257">
    <w:abstractNumId w:val="7"/>
  </w:num>
  <w:num w:numId="6" w16cid:durableId="238830500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43934166">
    <w:abstractNumId w:val="1"/>
  </w:num>
  <w:num w:numId="8" w16cid:durableId="1321157932">
    <w:abstractNumId w:val="4"/>
  </w:num>
  <w:num w:numId="9" w16cid:durableId="733162553">
    <w:abstractNumId w:val="0"/>
  </w:num>
  <w:num w:numId="10" w16cid:durableId="1002125658">
    <w:abstractNumId w:val="9"/>
  </w:num>
  <w:num w:numId="11" w16cid:durableId="447624724">
    <w:abstractNumId w:val="3"/>
  </w:num>
  <w:num w:numId="12" w16cid:durableId="1825315347">
    <w:abstractNumId w:val="13"/>
  </w:num>
  <w:num w:numId="13" w16cid:durableId="1189223759">
    <w:abstractNumId w:val="8"/>
  </w:num>
  <w:num w:numId="14" w16cid:durableId="932014234">
    <w:abstractNumId w:val="6"/>
  </w:num>
  <w:num w:numId="15" w16cid:durableId="981689049">
    <w:abstractNumId w:val="12"/>
  </w:num>
  <w:num w:numId="16" w16cid:durableId="1282569259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lang="en-US" w:vendorID="64" w:dllVersion="4096" w:nlCheck="1" w:checkStyle="0" w:appName="MSWord"/>
  <w:proofState w:spelling="clean" w:grammar="dirty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tLA0NLU0NDaxMDdR0lEKTi0uzszPAykwrAUAjGbq5SwAAAA="/>
  </w:docVars>
  <w:rsids>
    <w:rsidRoot w:val="008068A2"/>
    <w:rsid w:val="000006BB"/>
    <w:rsid w:val="00002C1C"/>
    <w:rsid w:val="0000321A"/>
    <w:rsid w:val="000038EA"/>
    <w:rsid w:val="00007044"/>
    <w:rsid w:val="000178AF"/>
    <w:rsid w:val="00023DC6"/>
    <w:rsid w:val="00025F04"/>
    <w:rsid w:val="00045C16"/>
    <w:rsid w:val="000474A9"/>
    <w:rsid w:val="0005072C"/>
    <w:rsid w:val="00054C1B"/>
    <w:rsid w:val="000577BD"/>
    <w:rsid w:val="00064D15"/>
    <w:rsid w:val="000675D2"/>
    <w:rsid w:val="0006773C"/>
    <w:rsid w:val="00070E2A"/>
    <w:rsid w:val="00071E52"/>
    <w:rsid w:val="0007376B"/>
    <w:rsid w:val="00074285"/>
    <w:rsid w:val="00086727"/>
    <w:rsid w:val="00086FE5"/>
    <w:rsid w:val="00090545"/>
    <w:rsid w:val="00092E6C"/>
    <w:rsid w:val="000962C9"/>
    <w:rsid w:val="000A535F"/>
    <w:rsid w:val="000A6794"/>
    <w:rsid w:val="000B39E6"/>
    <w:rsid w:val="000B4901"/>
    <w:rsid w:val="000B56F0"/>
    <w:rsid w:val="000B6BA1"/>
    <w:rsid w:val="000D1A96"/>
    <w:rsid w:val="000D45EF"/>
    <w:rsid w:val="000D525F"/>
    <w:rsid w:val="000E45A7"/>
    <w:rsid w:val="000E7770"/>
    <w:rsid w:val="000F34AC"/>
    <w:rsid w:val="00103906"/>
    <w:rsid w:val="00105DF0"/>
    <w:rsid w:val="00122F51"/>
    <w:rsid w:val="001245F6"/>
    <w:rsid w:val="00126139"/>
    <w:rsid w:val="001275B9"/>
    <w:rsid w:val="00133472"/>
    <w:rsid w:val="00133FF1"/>
    <w:rsid w:val="00142C75"/>
    <w:rsid w:val="00143D81"/>
    <w:rsid w:val="0016089A"/>
    <w:rsid w:val="001619DF"/>
    <w:rsid w:val="00164CDC"/>
    <w:rsid w:val="00165238"/>
    <w:rsid w:val="00166089"/>
    <w:rsid w:val="00167CF1"/>
    <w:rsid w:val="00171021"/>
    <w:rsid w:val="00172BDA"/>
    <w:rsid w:val="001837BD"/>
    <w:rsid w:val="00183A2C"/>
    <w:rsid w:val="001879C7"/>
    <w:rsid w:val="00196DB5"/>
    <w:rsid w:val="001A19E8"/>
    <w:rsid w:val="001A5B4C"/>
    <w:rsid w:val="001A6392"/>
    <w:rsid w:val="001A6728"/>
    <w:rsid w:val="001B7060"/>
    <w:rsid w:val="001C0E4B"/>
    <w:rsid w:val="001C1FCD"/>
    <w:rsid w:val="001C4DAC"/>
    <w:rsid w:val="001D2464"/>
    <w:rsid w:val="001D42C0"/>
    <w:rsid w:val="001D6E8E"/>
    <w:rsid w:val="001E1161"/>
    <w:rsid w:val="001E3FEF"/>
    <w:rsid w:val="001F4EE3"/>
    <w:rsid w:val="00201516"/>
    <w:rsid w:val="00202683"/>
    <w:rsid w:val="00204F3D"/>
    <w:rsid w:val="00214156"/>
    <w:rsid w:val="00215FCE"/>
    <w:rsid w:val="002206C0"/>
    <w:rsid w:val="002233F9"/>
    <w:rsid w:val="002326A7"/>
    <w:rsid w:val="00235357"/>
    <w:rsid w:val="002360F7"/>
    <w:rsid w:val="00251456"/>
    <w:rsid w:val="0025421E"/>
    <w:rsid w:val="00255843"/>
    <w:rsid w:val="00264287"/>
    <w:rsid w:val="00264311"/>
    <w:rsid w:val="0026589D"/>
    <w:rsid w:val="002661E9"/>
    <w:rsid w:val="002664E1"/>
    <w:rsid w:val="00267395"/>
    <w:rsid w:val="002674C4"/>
    <w:rsid w:val="00272B84"/>
    <w:rsid w:val="00275F97"/>
    <w:rsid w:val="002777C0"/>
    <w:rsid w:val="00277ABB"/>
    <w:rsid w:val="00280F81"/>
    <w:rsid w:val="002819B5"/>
    <w:rsid w:val="00283653"/>
    <w:rsid w:val="002866C6"/>
    <w:rsid w:val="00296DFA"/>
    <w:rsid w:val="002A0FE9"/>
    <w:rsid w:val="002A28B4"/>
    <w:rsid w:val="002A2D2D"/>
    <w:rsid w:val="002A3D16"/>
    <w:rsid w:val="002B0C0B"/>
    <w:rsid w:val="002B6E39"/>
    <w:rsid w:val="002C40DC"/>
    <w:rsid w:val="002C71C6"/>
    <w:rsid w:val="002D6A6D"/>
    <w:rsid w:val="002D74E4"/>
    <w:rsid w:val="002E449C"/>
    <w:rsid w:val="002E4FD6"/>
    <w:rsid w:val="002E61F0"/>
    <w:rsid w:val="00300A25"/>
    <w:rsid w:val="00305122"/>
    <w:rsid w:val="00312A8B"/>
    <w:rsid w:val="003161D9"/>
    <w:rsid w:val="00317448"/>
    <w:rsid w:val="0032250F"/>
    <w:rsid w:val="003230CF"/>
    <w:rsid w:val="0033212E"/>
    <w:rsid w:val="0033490F"/>
    <w:rsid w:val="00335C87"/>
    <w:rsid w:val="003429A3"/>
    <w:rsid w:val="00343668"/>
    <w:rsid w:val="00346D9B"/>
    <w:rsid w:val="003717C5"/>
    <w:rsid w:val="003735EF"/>
    <w:rsid w:val="00380A57"/>
    <w:rsid w:val="003817EF"/>
    <w:rsid w:val="00382A45"/>
    <w:rsid w:val="00385CD0"/>
    <w:rsid w:val="0039585E"/>
    <w:rsid w:val="003977A9"/>
    <w:rsid w:val="003A1601"/>
    <w:rsid w:val="003A5602"/>
    <w:rsid w:val="003B0278"/>
    <w:rsid w:val="003B1846"/>
    <w:rsid w:val="003B6A53"/>
    <w:rsid w:val="003B7EF2"/>
    <w:rsid w:val="003C225A"/>
    <w:rsid w:val="003C664C"/>
    <w:rsid w:val="003C7D0E"/>
    <w:rsid w:val="003E1013"/>
    <w:rsid w:val="003E167F"/>
    <w:rsid w:val="003E2A3C"/>
    <w:rsid w:val="003E2F33"/>
    <w:rsid w:val="003E4EB9"/>
    <w:rsid w:val="003E6BFB"/>
    <w:rsid w:val="003F1864"/>
    <w:rsid w:val="003F2257"/>
    <w:rsid w:val="003F2964"/>
    <w:rsid w:val="003F6393"/>
    <w:rsid w:val="004029D1"/>
    <w:rsid w:val="004061C5"/>
    <w:rsid w:val="004074E2"/>
    <w:rsid w:val="0041081C"/>
    <w:rsid w:val="0042470E"/>
    <w:rsid w:val="0043001E"/>
    <w:rsid w:val="004311CA"/>
    <w:rsid w:val="004410B5"/>
    <w:rsid w:val="0044686A"/>
    <w:rsid w:val="00447ACF"/>
    <w:rsid w:val="00454BB4"/>
    <w:rsid w:val="00457438"/>
    <w:rsid w:val="004601DB"/>
    <w:rsid w:val="00462673"/>
    <w:rsid w:val="00464C7C"/>
    <w:rsid w:val="00465028"/>
    <w:rsid w:val="0047331A"/>
    <w:rsid w:val="004750E3"/>
    <w:rsid w:val="0047640B"/>
    <w:rsid w:val="0047644B"/>
    <w:rsid w:val="00476D4B"/>
    <w:rsid w:val="00476EF0"/>
    <w:rsid w:val="00481E04"/>
    <w:rsid w:val="00484174"/>
    <w:rsid w:val="00491748"/>
    <w:rsid w:val="004A7E77"/>
    <w:rsid w:val="004B01FE"/>
    <w:rsid w:val="004B41C1"/>
    <w:rsid w:val="004B4CFE"/>
    <w:rsid w:val="004B596F"/>
    <w:rsid w:val="004C0A80"/>
    <w:rsid w:val="004C111A"/>
    <w:rsid w:val="004D03E1"/>
    <w:rsid w:val="004D29A9"/>
    <w:rsid w:val="004D50AD"/>
    <w:rsid w:val="004E0D4F"/>
    <w:rsid w:val="004E73A3"/>
    <w:rsid w:val="004F0CED"/>
    <w:rsid w:val="0050017E"/>
    <w:rsid w:val="00503820"/>
    <w:rsid w:val="00505153"/>
    <w:rsid w:val="005054C7"/>
    <w:rsid w:val="00507F81"/>
    <w:rsid w:val="00510C8D"/>
    <w:rsid w:val="0051360D"/>
    <w:rsid w:val="0051398B"/>
    <w:rsid w:val="00514884"/>
    <w:rsid w:val="005172E9"/>
    <w:rsid w:val="00517B12"/>
    <w:rsid w:val="00524789"/>
    <w:rsid w:val="005354A7"/>
    <w:rsid w:val="00536600"/>
    <w:rsid w:val="00541A75"/>
    <w:rsid w:val="0054295E"/>
    <w:rsid w:val="005439C9"/>
    <w:rsid w:val="00552BB9"/>
    <w:rsid w:val="00552F14"/>
    <w:rsid w:val="00553CCB"/>
    <w:rsid w:val="00554167"/>
    <w:rsid w:val="00555034"/>
    <w:rsid w:val="00563DC7"/>
    <w:rsid w:val="00564029"/>
    <w:rsid w:val="005644B1"/>
    <w:rsid w:val="00564D7B"/>
    <w:rsid w:val="0056527D"/>
    <w:rsid w:val="0056786B"/>
    <w:rsid w:val="0057036A"/>
    <w:rsid w:val="0057138C"/>
    <w:rsid w:val="005803E5"/>
    <w:rsid w:val="005838C6"/>
    <w:rsid w:val="00584EDB"/>
    <w:rsid w:val="0058723E"/>
    <w:rsid w:val="00590022"/>
    <w:rsid w:val="00594821"/>
    <w:rsid w:val="00595BAC"/>
    <w:rsid w:val="00596357"/>
    <w:rsid w:val="005A082A"/>
    <w:rsid w:val="005B0164"/>
    <w:rsid w:val="005B328C"/>
    <w:rsid w:val="005B338B"/>
    <w:rsid w:val="005C131C"/>
    <w:rsid w:val="005C6A24"/>
    <w:rsid w:val="005C7D85"/>
    <w:rsid w:val="005D131C"/>
    <w:rsid w:val="005D1947"/>
    <w:rsid w:val="005D4EEC"/>
    <w:rsid w:val="005D5E88"/>
    <w:rsid w:val="005E04CE"/>
    <w:rsid w:val="005E6CC9"/>
    <w:rsid w:val="005F44AF"/>
    <w:rsid w:val="00600083"/>
    <w:rsid w:val="00604333"/>
    <w:rsid w:val="00604363"/>
    <w:rsid w:val="006056A2"/>
    <w:rsid w:val="006063C6"/>
    <w:rsid w:val="00616C97"/>
    <w:rsid w:val="00624212"/>
    <w:rsid w:val="006242A9"/>
    <w:rsid w:val="00624DCF"/>
    <w:rsid w:val="0063342B"/>
    <w:rsid w:val="0064050C"/>
    <w:rsid w:val="00642C23"/>
    <w:rsid w:val="00644D27"/>
    <w:rsid w:val="0064737B"/>
    <w:rsid w:val="00650E58"/>
    <w:rsid w:val="006640AE"/>
    <w:rsid w:val="00666B9A"/>
    <w:rsid w:val="00670041"/>
    <w:rsid w:val="00671FE2"/>
    <w:rsid w:val="006732C2"/>
    <w:rsid w:val="00682DF5"/>
    <w:rsid w:val="00684556"/>
    <w:rsid w:val="00694816"/>
    <w:rsid w:val="00695634"/>
    <w:rsid w:val="006A0FF2"/>
    <w:rsid w:val="006A2903"/>
    <w:rsid w:val="006B00A4"/>
    <w:rsid w:val="006C248E"/>
    <w:rsid w:val="006C4F73"/>
    <w:rsid w:val="006D239A"/>
    <w:rsid w:val="006D27EB"/>
    <w:rsid w:val="006D5916"/>
    <w:rsid w:val="006D74A4"/>
    <w:rsid w:val="006E1F61"/>
    <w:rsid w:val="006E2245"/>
    <w:rsid w:val="006E37E7"/>
    <w:rsid w:val="006E508E"/>
    <w:rsid w:val="006E55B4"/>
    <w:rsid w:val="006E73EC"/>
    <w:rsid w:val="006E7E50"/>
    <w:rsid w:val="006F6BEE"/>
    <w:rsid w:val="00704432"/>
    <w:rsid w:val="007051DF"/>
    <w:rsid w:val="0071061D"/>
    <w:rsid w:val="00711E6E"/>
    <w:rsid w:val="0071272C"/>
    <w:rsid w:val="007136E4"/>
    <w:rsid w:val="0071788A"/>
    <w:rsid w:val="00723E7E"/>
    <w:rsid w:val="00724DA4"/>
    <w:rsid w:val="00737121"/>
    <w:rsid w:val="007409E7"/>
    <w:rsid w:val="007500ED"/>
    <w:rsid w:val="00753947"/>
    <w:rsid w:val="00753D05"/>
    <w:rsid w:val="00753F6A"/>
    <w:rsid w:val="00763912"/>
    <w:rsid w:val="00767C0C"/>
    <w:rsid w:val="00770537"/>
    <w:rsid w:val="00773371"/>
    <w:rsid w:val="00774E44"/>
    <w:rsid w:val="00775599"/>
    <w:rsid w:val="00776182"/>
    <w:rsid w:val="007845B9"/>
    <w:rsid w:val="00785258"/>
    <w:rsid w:val="007918C2"/>
    <w:rsid w:val="00791F02"/>
    <w:rsid w:val="0079324A"/>
    <w:rsid w:val="00794EEE"/>
    <w:rsid w:val="007A1353"/>
    <w:rsid w:val="007A635E"/>
    <w:rsid w:val="007B692A"/>
    <w:rsid w:val="007B7623"/>
    <w:rsid w:val="007C1C33"/>
    <w:rsid w:val="007C2C37"/>
    <w:rsid w:val="007C3E81"/>
    <w:rsid w:val="007C42AC"/>
    <w:rsid w:val="007C535B"/>
    <w:rsid w:val="007C6AA8"/>
    <w:rsid w:val="007D26F8"/>
    <w:rsid w:val="007D47C5"/>
    <w:rsid w:val="007D742F"/>
    <w:rsid w:val="007D7DDA"/>
    <w:rsid w:val="007E0960"/>
    <w:rsid w:val="007E4E4F"/>
    <w:rsid w:val="007E65B8"/>
    <w:rsid w:val="007E7334"/>
    <w:rsid w:val="007F04BF"/>
    <w:rsid w:val="007F177C"/>
    <w:rsid w:val="007F3456"/>
    <w:rsid w:val="007F3CB0"/>
    <w:rsid w:val="007F5F65"/>
    <w:rsid w:val="00801502"/>
    <w:rsid w:val="008063E1"/>
    <w:rsid w:val="008068A2"/>
    <w:rsid w:val="008105A0"/>
    <w:rsid w:val="00836CA4"/>
    <w:rsid w:val="00840331"/>
    <w:rsid w:val="008424D5"/>
    <w:rsid w:val="00847856"/>
    <w:rsid w:val="00850706"/>
    <w:rsid w:val="00850C25"/>
    <w:rsid w:val="0085184F"/>
    <w:rsid w:val="00851953"/>
    <w:rsid w:val="00852608"/>
    <w:rsid w:val="00861625"/>
    <w:rsid w:val="008617B5"/>
    <w:rsid w:val="00870828"/>
    <w:rsid w:val="008721D1"/>
    <w:rsid w:val="00873561"/>
    <w:rsid w:val="0088080B"/>
    <w:rsid w:val="00880B31"/>
    <w:rsid w:val="00894A05"/>
    <w:rsid w:val="00894B23"/>
    <w:rsid w:val="008968C9"/>
    <w:rsid w:val="008A1595"/>
    <w:rsid w:val="008A1E97"/>
    <w:rsid w:val="008A68CF"/>
    <w:rsid w:val="008B07D7"/>
    <w:rsid w:val="008B557F"/>
    <w:rsid w:val="008C2344"/>
    <w:rsid w:val="008C2B83"/>
    <w:rsid w:val="008C489F"/>
    <w:rsid w:val="008C4CB0"/>
    <w:rsid w:val="008C521F"/>
    <w:rsid w:val="008C5930"/>
    <w:rsid w:val="008D579A"/>
    <w:rsid w:val="008E6CF3"/>
    <w:rsid w:val="008F01A2"/>
    <w:rsid w:val="008F12EF"/>
    <w:rsid w:val="008F202C"/>
    <w:rsid w:val="008F306C"/>
    <w:rsid w:val="008F5B43"/>
    <w:rsid w:val="008F5FDB"/>
    <w:rsid w:val="009015E4"/>
    <w:rsid w:val="00902E68"/>
    <w:rsid w:val="009041F3"/>
    <w:rsid w:val="00912BC6"/>
    <w:rsid w:val="00914985"/>
    <w:rsid w:val="009151CE"/>
    <w:rsid w:val="00917EBF"/>
    <w:rsid w:val="009254B7"/>
    <w:rsid w:val="00930CEE"/>
    <w:rsid w:val="009329F6"/>
    <w:rsid w:val="0093583E"/>
    <w:rsid w:val="00941FFF"/>
    <w:rsid w:val="0094297E"/>
    <w:rsid w:val="00947DD4"/>
    <w:rsid w:val="00955691"/>
    <w:rsid w:val="009607BD"/>
    <w:rsid w:val="00961157"/>
    <w:rsid w:val="00961E94"/>
    <w:rsid w:val="00965807"/>
    <w:rsid w:val="00965C5B"/>
    <w:rsid w:val="0096684B"/>
    <w:rsid w:val="009677BC"/>
    <w:rsid w:val="00973B61"/>
    <w:rsid w:val="00974B68"/>
    <w:rsid w:val="00976E46"/>
    <w:rsid w:val="00982E07"/>
    <w:rsid w:val="00994B76"/>
    <w:rsid w:val="009B121D"/>
    <w:rsid w:val="009B3A59"/>
    <w:rsid w:val="009B4243"/>
    <w:rsid w:val="009B4E7E"/>
    <w:rsid w:val="009B4FB4"/>
    <w:rsid w:val="009B5539"/>
    <w:rsid w:val="009C09E5"/>
    <w:rsid w:val="009C0C39"/>
    <w:rsid w:val="009D1805"/>
    <w:rsid w:val="009D390C"/>
    <w:rsid w:val="009E1A09"/>
    <w:rsid w:val="009F00E6"/>
    <w:rsid w:val="009F6F5E"/>
    <w:rsid w:val="00A02545"/>
    <w:rsid w:val="00A025E6"/>
    <w:rsid w:val="00A043E3"/>
    <w:rsid w:val="00A05555"/>
    <w:rsid w:val="00A06D89"/>
    <w:rsid w:val="00A119A3"/>
    <w:rsid w:val="00A16C3B"/>
    <w:rsid w:val="00A35790"/>
    <w:rsid w:val="00A36819"/>
    <w:rsid w:val="00A408C2"/>
    <w:rsid w:val="00A45A89"/>
    <w:rsid w:val="00A46287"/>
    <w:rsid w:val="00A47F12"/>
    <w:rsid w:val="00A5106B"/>
    <w:rsid w:val="00A6393F"/>
    <w:rsid w:val="00A66DE2"/>
    <w:rsid w:val="00A70227"/>
    <w:rsid w:val="00A77188"/>
    <w:rsid w:val="00A8618F"/>
    <w:rsid w:val="00A87304"/>
    <w:rsid w:val="00A90AAE"/>
    <w:rsid w:val="00AA078D"/>
    <w:rsid w:val="00AA3772"/>
    <w:rsid w:val="00AA3A3D"/>
    <w:rsid w:val="00AB106E"/>
    <w:rsid w:val="00AB2224"/>
    <w:rsid w:val="00AC36D6"/>
    <w:rsid w:val="00AC60FE"/>
    <w:rsid w:val="00AC77AD"/>
    <w:rsid w:val="00AD0449"/>
    <w:rsid w:val="00AD3214"/>
    <w:rsid w:val="00AD403F"/>
    <w:rsid w:val="00AD71D5"/>
    <w:rsid w:val="00AE05D3"/>
    <w:rsid w:val="00AE355A"/>
    <w:rsid w:val="00AE6FA8"/>
    <w:rsid w:val="00AF4B2C"/>
    <w:rsid w:val="00B054C5"/>
    <w:rsid w:val="00B06F96"/>
    <w:rsid w:val="00B148DD"/>
    <w:rsid w:val="00B22D42"/>
    <w:rsid w:val="00B22ED9"/>
    <w:rsid w:val="00B23302"/>
    <w:rsid w:val="00B2472A"/>
    <w:rsid w:val="00B3244E"/>
    <w:rsid w:val="00B3390A"/>
    <w:rsid w:val="00B37EF0"/>
    <w:rsid w:val="00B567F6"/>
    <w:rsid w:val="00B56DF3"/>
    <w:rsid w:val="00B57A5C"/>
    <w:rsid w:val="00B6185B"/>
    <w:rsid w:val="00B61DBD"/>
    <w:rsid w:val="00B638EB"/>
    <w:rsid w:val="00B63DED"/>
    <w:rsid w:val="00B70571"/>
    <w:rsid w:val="00B70B47"/>
    <w:rsid w:val="00B753E7"/>
    <w:rsid w:val="00B77FAD"/>
    <w:rsid w:val="00B80393"/>
    <w:rsid w:val="00B86AF3"/>
    <w:rsid w:val="00B92E32"/>
    <w:rsid w:val="00B9309B"/>
    <w:rsid w:val="00B93366"/>
    <w:rsid w:val="00BA1F40"/>
    <w:rsid w:val="00BA2274"/>
    <w:rsid w:val="00BA4820"/>
    <w:rsid w:val="00BA5476"/>
    <w:rsid w:val="00BB05FA"/>
    <w:rsid w:val="00BB5B10"/>
    <w:rsid w:val="00BC2080"/>
    <w:rsid w:val="00BC30B7"/>
    <w:rsid w:val="00BC56D6"/>
    <w:rsid w:val="00BD0D3A"/>
    <w:rsid w:val="00BE412A"/>
    <w:rsid w:val="00BE4FD2"/>
    <w:rsid w:val="00BE6DB0"/>
    <w:rsid w:val="00BF1775"/>
    <w:rsid w:val="00BF201D"/>
    <w:rsid w:val="00C0490B"/>
    <w:rsid w:val="00C0597D"/>
    <w:rsid w:val="00C07904"/>
    <w:rsid w:val="00C121AF"/>
    <w:rsid w:val="00C14C80"/>
    <w:rsid w:val="00C21F89"/>
    <w:rsid w:val="00C2358D"/>
    <w:rsid w:val="00C304BE"/>
    <w:rsid w:val="00C355A5"/>
    <w:rsid w:val="00C37388"/>
    <w:rsid w:val="00C43B64"/>
    <w:rsid w:val="00C53009"/>
    <w:rsid w:val="00C53F37"/>
    <w:rsid w:val="00C5499A"/>
    <w:rsid w:val="00C6117A"/>
    <w:rsid w:val="00C61D17"/>
    <w:rsid w:val="00C626CF"/>
    <w:rsid w:val="00C62A0F"/>
    <w:rsid w:val="00C63C27"/>
    <w:rsid w:val="00C63E38"/>
    <w:rsid w:val="00C67CEC"/>
    <w:rsid w:val="00C7107B"/>
    <w:rsid w:val="00C71F06"/>
    <w:rsid w:val="00C82862"/>
    <w:rsid w:val="00C84E4D"/>
    <w:rsid w:val="00C91554"/>
    <w:rsid w:val="00C94D88"/>
    <w:rsid w:val="00C96AA9"/>
    <w:rsid w:val="00CA2FD0"/>
    <w:rsid w:val="00CA7E7F"/>
    <w:rsid w:val="00CB626D"/>
    <w:rsid w:val="00CC2E32"/>
    <w:rsid w:val="00CD4E2D"/>
    <w:rsid w:val="00CD5181"/>
    <w:rsid w:val="00CD7485"/>
    <w:rsid w:val="00CE2360"/>
    <w:rsid w:val="00CE236C"/>
    <w:rsid w:val="00CE55FC"/>
    <w:rsid w:val="00CF0047"/>
    <w:rsid w:val="00CF1FBC"/>
    <w:rsid w:val="00CF4712"/>
    <w:rsid w:val="00D138F5"/>
    <w:rsid w:val="00D166C9"/>
    <w:rsid w:val="00D22895"/>
    <w:rsid w:val="00D22EC8"/>
    <w:rsid w:val="00D23030"/>
    <w:rsid w:val="00D272CF"/>
    <w:rsid w:val="00D3404A"/>
    <w:rsid w:val="00D4354E"/>
    <w:rsid w:val="00D435BB"/>
    <w:rsid w:val="00D43F69"/>
    <w:rsid w:val="00D443C9"/>
    <w:rsid w:val="00D45A4E"/>
    <w:rsid w:val="00D50F79"/>
    <w:rsid w:val="00D55C10"/>
    <w:rsid w:val="00D66722"/>
    <w:rsid w:val="00D66B7C"/>
    <w:rsid w:val="00D73957"/>
    <w:rsid w:val="00D75F7F"/>
    <w:rsid w:val="00D8395C"/>
    <w:rsid w:val="00D910AA"/>
    <w:rsid w:val="00DB4CE9"/>
    <w:rsid w:val="00DC28E6"/>
    <w:rsid w:val="00DC4869"/>
    <w:rsid w:val="00DC5038"/>
    <w:rsid w:val="00DC79E8"/>
    <w:rsid w:val="00DD2C1A"/>
    <w:rsid w:val="00DD55F0"/>
    <w:rsid w:val="00DD789A"/>
    <w:rsid w:val="00DD7BB2"/>
    <w:rsid w:val="00DE1B8E"/>
    <w:rsid w:val="00DF00FA"/>
    <w:rsid w:val="00DF2BBE"/>
    <w:rsid w:val="00DF57D8"/>
    <w:rsid w:val="00DF5904"/>
    <w:rsid w:val="00DF6F6D"/>
    <w:rsid w:val="00E00047"/>
    <w:rsid w:val="00E032C5"/>
    <w:rsid w:val="00E068CB"/>
    <w:rsid w:val="00E24C6A"/>
    <w:rsid w:val="00E25811"/>
    <w:rsid w:val="00E32F85"/>
    <w:rsid w:val="00E36FD8"/>
    <w:rsid w:val="00E37380"/>
    <w:rsid w:val="00E4035F"/>
    <w:rsid w:val="00E42A58"/>
    <w:rsid w:val="00E465C4"/>
    <w:rsid w:val="00E475B9"/>
    <w:rsid w:val="00E55085"/>
    <w:rsid w:val="00E55ECC"/>
    <w:rsid w:val="00E620E5"/>
    <w:rsid w:val="00E62D3C"/>
    <w:rsid w:val="00E63F64"/>
    <w:rsid w:val="00E658C6"/>
    <w:rsid w:val="00E71B6C"/>
    <w:rsid w:val="00E74623"/>
    <w:rsid w:val="00E80E3D"/>
    <w:rsid w:val="00E86D42"/>
    <w:rsid w:val="00E870B8"/>
    <w:rsid w:val="00E927D4"/>
    <w:rsid w:val="00E93AAF"/>
    <w:rsid w:val="00EA1019"/>
    <w:rsid w:val="00EA2C1C"/>
    <w:rsid w:val="00EA3B29"/>
    <w:rsid w:val="00EB499B"/>
    <w:rsid w:val="00EB55CA"/>
    <w:rsid w:val="00EB7421"/>
    <w:rsid w:val="00EB7891"/>
    <w:rsid w:val="00EB796E"/>
    <w:rsid w:val="00EC36F5"/>
    <w:rsid w:val="00EC5A4D"/>
    <w:rsid w:val="00EC643C"/>
    <w:rsid w:val="00ED0DEA"/>
    <w:rsid w:val="00ED24E0"/>
    <w:rsid w:val="00ED73C4"/>
    <w:rsid w:val="00ED7975"/>
    <w:rsid w:val="00EE6680"/>
    <w:rsid w:val="00EF0074"/>
    <w:rsid w:val="00EF1492"/>
    <w:rsid w:val="00EF7BAE"/>
    <w:rsid w:val="00F05A50"/>
    <w:rsid w:val="00F20B48"/>
    <w:rsid w:val="00F227EC"/>
    <w:rsid w:val="00F2370B"/>
    <w:rsid w:val="00F258BA"/>
    <w:rsid w:val="00F25BF9"/>
    <w:rsid w:val="00F273F8"/>
    <w:rsid w:val="00F27E9C"/>
    <w:rsid w:val="00F41F41"/>
    <w:rsid w:val="00F43C1F"/>
    <w:rsid w:val="00F46918"/>
    <w:rsid w:val="00F46DDE"/>
    <w:rsid w:val="00F545B4"/>
    <w:rsid w:val="00F56082"/>
    <w:rsid w:val="00F6020A"/>
    <w:rsid w:val="00F63976"/>
    <w:rsid w:val="00F655ED"/>
    <w:rsid w:val="00F7033C"/>
    <w:rsid w:val="00F716D4"/>
    <w:rsid w:val="00F81A5D"/>
    <w:rsid w:val="00F867B9"/>
    <w:rsid w:val="00F96C90"/>
    <w:rsid w:val="00F96D0D"/>
    <w:rsid w:val="00F976AD"/>
    <w:rsid w:val="00FA2108"/>
    <w:rsid w:val="00FA5F34"/>
    <w:rsid w:val="00FA6461"/>
    <w:rsid w:val="00FB2A88"/>
    <w:rsid w:val="00FC0E33"/>
    <w:rsid w:val="00FC20A4"/>
    <w:rsid w:val="00FE038F"/>
    <w:rsid w:val="00FF1923"/>
    <w:rsid w:val="534AB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  <w:rsid w:val="00464C7C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a4" w:customStyle="1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a6" w:customStyle="1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a8" w:customStyle="1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styleId="10" w:customStyle="1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20" w:customStyle="1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styleId="30" w:customStyle="1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40" w:customStyle="1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50" w:customStyle="1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a0"/>
    <w:rsid w:val="00D8395C"/>
  </w:style>
  <w:style w:type="paragraph" w:styleId="Index" w:customStyle="1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styleId="ad" w:customStyle="1">
    <w:name w:val="Списък на абзаци Знак"/>
    <w:basedOn w:val="a0"/>
    <w:link w:val="ac"/>
    <w:uiPriority w:val="34"/>
    <w:qFormat/>
    <w:rsid w:val="005054C7"/>
  </w:style>
  <w:style w:type="character" w:styleId="InternetLink" w:customStyle="1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FrameContents" w:customStyle="1">
    <w:name w:val="Frame Contents"/>
    <w:basedOn w:val="a"/>
    <w:qFormat/>
    <w:rsid w:val="002866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31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26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1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8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0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5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96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6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1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18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softuni.bg/courses/programming-fundamentals-csharp-java-js-python" TargetMode="External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openxmlformats.org/officeDocument/2006/relationships/hyperlink" Target="https://judge.softuni.org/Contests/Practice/Index/2517" TargetMode="External" Id="rId9" 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039B79-9BF9-4AD8-A727-3F44DC2CC9F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ware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gramming Fundamentals Exam</dc:title>
  <dc:subject>Programming Fundamentals</dc:subject>
  <dc:creator>Software University Foundation</dc:creator>
  <keywords>softuni, programming fundamentals, exam</keywords>
  <dc:description>Programming Fundamentals Course @ SoftUni - https://softuni.bg/courses/programming-fundamentals</dc:description>
  <lastModifiedBy>Йордан К. Табаков</lastModifiedBy>
  <revision>9</revision>
  <lastPrinted>2015-10-26T22:35:00.0000000Z</lastPrinted>
  <dcterms:created xsi:type="dcterms:W3CDTF">2020-08-07T12:06:00.0000000Z</dcterms:created>
  <dcterms:modified xsi:type="dcterms:W3CDTF">2023-10-15T15:24:46.9394959Z</dcterms:modified>
  <category>programming, education, software engineering, software development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df6874d64fea5396ac87f64a3c7e1d1ef9bbef97e3e156bc4fb68b56ad27ec</vt:lpwstr>
  </property>
</Properties>
</file>